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6F59C" w14:textId="26B9928D" w:rsidR="004A257F" w:rsidRPr="00094E86" w:rsidRDefault="00511CDF" w:rsidP="00E805E2">
      <w:pPr>
        <w:shd w:val="clear" w:color="auto" w:fill="FFE607"/>
        <w:jc w:val="center"/>
        <w:rPr>
          <w:rStyle w:val="Strong"/>
          <w:sz w:val="36"/>
          <w:szCs w:val="36"/>
        </w:rPr>
      </w:pPr>
      <w:r w:rsidRPr="00094E86">
        <w:rPr>
          <w:b/>
          <w:bCs/>
          <w:sz w:val="36"/>
          <w:szCs w:val="36"/>
        </w:rPr>
        <w:t xml:space="preserve">BUSINESS DEVELOPMENT </w:t>
      </w:r>
      <w:r w:rsidR="006B4C8E" w:rsidRPr="00094E86">
        <w:rPr>
          <w:b/>
          <w:bCs/>
          <w:sz w:val="36"/>
          <w:szCs w:val="36"/>
        </w:rPr>
        <w:t>PITCH MANAGEMENT CHECKLIST</w:t>
      </w:r>
    </w:p>
    <w:p w14:paraId="4AA74743" w14:textId="77777777" w:rsidR="00C74916" w:rsidRDefault="00C74916" w:rsidP="00E805E2">
      <w:pPr>
        <w:jc w:val="center"/>
        <w:rPr>
          <w:rStyle w:val="Strong"/>
          <w:i/>
          <w:iCs/>
          <w:sz w:val="24"/>
          <w:szCs w:val="24"/>
        </w:rPr>
      </w:pPr>
    </w:p>
    <w:p w14:paraId="553D0139" w14:textId="60B30CCC" w:rsidR="00384F09" w:rsidRPr="00E805E2" w:rsidRDefault="00955E6A" w:rsidP="00E805E2">
      <w:pPr>
        <w:jc w:val="center"/>
        <w:rPr>
          <w:rStyle w:val="Strong"/>
          <w:i/>
          <w:iCs/>
          <w:sz w:val="24"/>
          <w:szCs w:val="24"/>
        </w:rPr>
      </w:pPr>
      <w:r>
        <w:rPr>
          <w:rStyle w:val="Strong"/>
          <w:i/>
          <w:iCs/>
          <w:sz w:val="24"/>
          <w:szCs w:val="24"/>
        </w:rPr>
        <w:t xml:space="preserve">Feedback with agency pitch teams has revealed that business development </w:t>
      </w:r>
      <w:r w:rsidR="0027357D">
        <w:rPr>
          <w:rStyle w:val="Strong"/>
          <w:i/>
          <w:iCs/>
          <w:sz w:val="24"/>
          <w:szCs w:val="24"/>
        </w:rPr>
        <w:t>teams must be more organised when managing complex pitches.</w:t>
      </w:r>
      <w:r>
        <w:rPr>
          <w:rStyle w:val="Strong"/>
          <w:i/>
          <w:iCs/>
          <w:sz w:val="24"/>
          <w:szCs w:val="24"/>
        </w:rPr>
        <w:t xml:space="preserve"> </w:t>
      </w:r>
      <w:r w:rsidR="00384F09" w:rsidRPr="00E805E2">
        <w:rPr>
          <w:rStyle w:val="Strong"/>
          <w:i/>
          <w:iCs/>
          <w:sz w:val="24"/>
          <w:szCs w:val="24"/>
        </w:rPr>
        <w:t>Use this checklist to avoid some of the most common issues with internal pitch project management.</w:t>
      </w:r>
    </w:p>
    <w:p w14:paraId="5C22ABD3" w14:textId="77777777" w:rsidR="00CE0503" w:rsidRDefault="00CE0503" w:rsidP="00CE0503">
      <w:pPr>
        <w:rPr>
          <w:rStyle w:val="Strong"/>
          <w:sz w:val="28"/>
          <w:szCs w:val="28"/>
        </w:rPr>
      </w:pPr>
    </w:p>
    <w:p w14:paraId="120C409C" w14:textId="17B37F2D" w:rsidR="00E805E2" w:rsidRDefault="00CE0503" w:rsidP="00CE0503">
      <w:pPr>
        <w:rPr>
          <w:rStyle w:val="Strong"/>
          <w:sz w:val="28"/>
          <w:szCs w:val="28"/>
        </w:rPr>
      </w:pPr>
      <w:r w:rsidRPr="00CE0503">
        <w:rPr>
          <w:rStyle w:val="Strong"/>
          <w:sz w:val="28"/>
          <w:szCs w:val="28"/>
        </w:rPr>
        <w:t>PREPARATION NEEDED BEFORE BRIEFING PITCH TEAMS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A63C81" w14:paraId="524F79DC" w14:textId="77777777" w:rsidTr="005570ED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60871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5C62BD01" w14:textId="7C7F1E3C" w:rsidR="00A63C81" w:rsidRDefault="00AD3299" w:rsidP="005570ED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52F9C034" w14:textId="3327BFB4" w:rsidR="00A63C81" w:rsidRDefault="0081613D" w:rsidP="005570ED">
            <w:pPr>
              <w:rPr>
                <w:rStyle w:val="Strong"/>
                <w:sz w:val="28"/>
                <w:szCs w:val="28"/>
              </w:rPr>
            </w:pPr>
            <w:r>
              <w:t>O</w:t>
            </w:r>
            <w:r w:rsidR="00A63C81" w:rsidRPr="00587383">
              <w:t>pportunity is well qualified</w:t>
            </w:r>
          </w:p>
        </w:tc>
      </w:tr>
      <w:tr w:rsidR="00A63C81" w14:paraId="649DA46E" w14:textId="77777777" w:rsidTr="005570ED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791400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4E02C723" w14:textId="137006A5" w:rsidR="00A63C81" w:rsidRDefault="00AD3299" w:rsidP="005570ED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5B9E57DD" w14:textId="4E5C5A4F" w:rsidR="00A63C81" w:rsidRPr="00B94DCF" w:rsidRDefault="00B94DCF" w:rsidP="005570ED">
            <w:pPr>
              <w:rPr>
                <w:rStyle w:val="Strong"/>
                <w:b w:val="0"/>
                <w:bCs w:val="0"/>
              </w:rPr>
            </w:pPr>
            <w:r w:rsidRPr="00B94DCF">
              <w:t>Clear prospect’s requirements &amp; success criteria</w:t>
            </w:r>
          </w:p>
        </w:tc>
      </w:tr>
      <w:tr w:rsidR="00A63C81" w14:paraId="256E7A11" w14:textId="77777777" w:rsidTr="005570ED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642315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0EBA066D" w14:textId="6D49C8F6" w:rsidR="00A63C81" w:rsidRDefault="00AD3299" w:rsidP="005570ED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11953DBF" w14:textId="09A29C04" w:rsidR="00A63C81" w:rsidRPr="00B94DCF" w:rsidRDefault="00B94DCF" w:rsidP="005570ED">
            <w:pPr>
              <w:rPr>
                <w:rStyle w:val="Strong"/>
                <w:b w:val="0"/>
                <w:bCs w:val="0"/>
              </w:rPr>
            </w:pPr>
            <w:r w:rsidRPr="00B94DCF">
              <w:t>Outline of the pitch attendees, their roles, and decision-making power</w:t>
            </w:r>
          </w:p>
        </w:tc>
      </w:tr>
      <w:tr w:rsidR="00A63C81" w14:paraId="0619CA0E" w14:textId="77777777" w:rsidTr="005570ED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377931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1A4DA210" w14:textId="50C723A1" w:rsidR="00A63C81" w:rsidRDefault="00AD3299" w:rsidP="005570ED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2F4F0905" w14:textId="58D2F50E" w:rsidR="00A63C81" w:rsidRDefault="0081613D" w:rsidP="005570ED">
            <w:pPr>
              <w:rPr>
                <w:rStyle w:val="Strong"/>
                <w:sz w:val="28"/>
                <w:szCs w:val="28"/>
              </w:rPr>
            </w:pPr>
            <w:r>
              <w:t xml:space="preserve">Timelines and deadlines prepared </w:t>
            </w:r>
          </w:p>
        </w:tc>
      </w:tr>
      <w:tr w:rsidR="00A63C81" w14:paraId="041FAD20" w14:textId="77777777" w:rsidTr="005570ED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426399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26692845" w14:textId="3ECC41E2" w:rsidR="00A63C81" w:rsidRDefault="00AD3299" w:rsidP="005570ED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2B3AA6D9" w14:textId="11CFDCE6" w:rsidR="00A63C81" w:rsidRPr="00B94DCF" w:rsidRDefault="00B94DCF" w:rsidP="005570ED">
            <w:pPr>
              <w:rPr>
                <w:rStyle w:val="Strong"/>
                <w:b w:val="0"/>
                <w:bCs w:val="0"/>
              </w:rPr>
            </w:pPr>
            <w:r w:rsidRPr="00B94DCF">
              <w:t>Selected the best people for this pitch</w:t>
            </w:r>
          </w:p>
        </w:tc>
      </w:tr>
    </w:tbl>
    <w:p w14:paraId="53BF3559" w14:textId="696E833A" w:rsidR="00A63C81" w:rsidRDefault="00A63C81" w:rsidP="00E805E2">
      <w:pPr>
        <w:jc w:val="center"/>
        <w:rPr>
          <w:rStyle w:val="Strong"/>
          <w:sz w:val="28"/>
          <w:szCs w:val="28"/>
        </w:rPr>
      </w:pPr>
    </w:p>
    <w:p w14:paraId="6E152431" w14:textId="4A0F0BBC" w:rsidR="00C91CFE" w:rsidRDefault="00060BC6" w:rsidP="00C91CFE">
      <w:pPr>
        <w:rPr>
          <w:rStyle w:val="Strong"/>
          <w:sz w:val="28"/>
          <w:szCs w:val="28"/>
        </w:rPr>
      </w:pPr>
      <w:r w:rsidRPr="00060BC6">
        <w:rPr>
          <w:rStyle w:val="Strong"/>
          <w:sz w:val="28"/>
          <w:szCs w:val="28"/>
        </w:rPr>
        <w:t>AIMS FOR PITCH TEAM BRIEF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060BC6" w14:paraId="20379902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1027402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252DDAFA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6B366117" w14:textId="53F06DE7" w:rsidR="00060BC6" w:rsidRDefault="00C3629A" w:rsidP="00D52149">
            <w:r w:rsidRPr="00C3629A">
              <w:t>Outline all key information about prospect</w:t>
            </w:r>
          </w:p>
        </w:tc>
      </w:tr>
      <w:tr w:rsidR="00060BC6" w14:paraId="5B1AE824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1874536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0FF599B4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5C1635CD" w14:textId="48FA3A12" w:rsidR="00060BC6" w:rsidRDefault="009D4965" w:rsidP="00D52149">
            <w:r>
              <w:t xml:space="preserve">Questions and discussions </w:t>
            </w:r>
          </w:p>
        </w:tc>
      </w:tr>
      <w:tr w:rsidR="00060BC6" w14:paraId="1298F489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609053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324891C8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250D844B" w14:textId="10ABBDFD" w:rsidR="00060BC6" w:rsidRDefault="009D4965" w:rsidP="00D52149">
            <w:r w:rsidRPr="009D4965">
              <w:t>Agree dates for catch ups and final dress rehearsal</w:t>
            </w:r>
          </w:p>
        </w:tc>
      </w:tr>
      <w:tr w:rsidR="00060BC6" w14:paraId="0E3B5600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302472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10E9E398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77CCFE0E" w14:textId="76403D32" w:rsidR="00060BC6" w:rsidRDefault="009D4965" w:rsidP="00D52149">
            <w:r w:rsidRPr="009D4965">
              <w:t>Agree deliverables for all key dates</w:t>
            </w:r>
          </w:p>
        </w:tc>
      </w:tr>
      <w:tr w:rsidR="00060BC6" w14:paraId="571578CB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1802917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155EFBAB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77E99567" w14:textId="77777777" w:rsidR="00060BC6" w:rsidRDefault="00060BC6" w:rsidP="00D52149">
            <w:r>
              <w:t>Everyone is clear on who does what, when, and why</w:t>
            </w:r>
          </w:p>
        </w:tc>
      </w:tr>
    </w:tbl>
    <w:p w14:paraId="2750638E" w14:textId="52081786" w:rsidR="005570ED" w:rsidRDefault="005570ED" w:rsidP="00C91CFE">
      <w:pPr>
        <w:rPr>
          <w:rStyle w:val="Strong"/>
          <w:sz w:val="28"/>
          <w:szCs w:val="28"/>
        </w:rPr>
      </w:pPr>
    </w:p>
    <w:p w14:paraId="1B7B60D3" w14:textId="2156397A" w:rsidR="005570ED" w:rsidRDefault="00060BC6" w:rsidP="00C91CFE">
      <w:pPr>
        <w:rPr>
          <w:rStyle w:val="Strong"/>
          <w:sz w:val="28"/>
          <w:szCs w:val="28"/>
        </w:rPr>
      </w:pPr>
      <w:r w:rsidRPr="00060BC6">
        <w:rPr>
          <w:rStyle w:val="Strong"/>
          <w:sz w:val="28"/>
          <w:szCs w:val="28"/>
        </w:rPr>
        <w:t>STRAIGHT AFTER TEAM BRIEF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060BC6" w14:paraId="55FC795E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171336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5F3C9C89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334E1806" w14:textId="00ED86B5" w:rsidR="00060BC6" w:rsidRPr="0096575B" w:rsidRDefault="008D0EBD" w:rsidP="00D52149">
            <w:pPr>
              <w:rPr>
                <w:rStyle w:val="Strong"/>
                <w:b w:val="0"/>
                <w:bCs w:val="0"/>
              </w:rPr>
            </w:pPr>
            <w:r w:rsidRPr="008D0EBD">
              <w:t>Share links to key documents and templates</w:t>
            </w:r>
          </w:p>
        </w:tc>
      </w:tr>
      <w:tr w:rsidR="00060BC6" w14:paraId="255C1F59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1026986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51C8E729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2358EBD5" w14:textId="38E83F0D" w:rsidR="00060BC6" w:rsidRPr="0096575B" w:rsidRDefault="000869E1" w:rsidP="00D52149">
            <w:pPr>
              <w:rPr>
                <w:rStyle w:val="Strong"/>
                <w:b w:val="0"/>
                <w:bCs w:val="0"/>
              </w:rPr>
            </w:pPr>
            <w:r w:rsidRPr="000869E1">
              <w:t>Book all catch ups &amp; rehearsals</w:t>
            </w:r>
            <w:r>
              <w:t xml:space="preserve"> into peoples’ calendars </w:t>
            </w:r>
          </w:p>
        </w:tc>
      </w:tr>
    </w:tbl>
    <w:p w14:paraId="59AE1B4B" w14:textId="075A0243" w:rsidR="005570ED" w:rsidRDefault="005570ED" w:rsidP="00C91CFE">
      <w:pPr>
        <w:rPr>
          <w:rStyle w:val="Strong"/>
          <w:sz w:val="28"/>
          <w:szCs w:val="28"/>
        </w:rPr>
      </w:pPr>
    </w:p>
    <w:p w14:paraId="71BBCC92" w14:textId="77777777" w:rsidR="008D0EBD" w:rsidRDefault="008D0EBD" w:rsidP="00C91CFE">
      <w:pPr>
        <w:rPr>
          <w:rStyle w:val="Strong"/>
          <w:sz w:val="28"/>
          <w:szCs w:val="28"/>
        </w:rPr>
      </w:pPr>
    </w:p>
    <w:p w14:paraId="48416BE0" w14:textId="26B4B710" w:rsidR="008D0EBD" w:rsidRDefault="008D0EBD" w:rsidP="00C91CFE">
      <w:pPr>
        <w:rPr>
          <w:rStyle w:val="Strong"/>
          <w:sz w:val="28"/>
          <w:szCs w:val="28"/>
        </w:rPr>
      </w:pPr>
    </w:p>
    <w:p w14:paraId="7DDFA285" w14:textId="77777777" w:rsidR="00C639D4" w:rsidRDefault="00C639D4" w:rsidP="00C91CFE">
      <w:pPr>
        <w:rPr>
          <w:rStyle w:val="Strong"/>
          <w:sz w:val="28"/>
          <w:szCs w:val="28"/>
        </w:rPr>
      </w:pPr>
    </w:p>
    <w:p w14:paraId="23157B0A" w14:textId="4CA3F02A" w:rsidR="005570ED" w:rsidRDefault="00060BC6" w:rsidP="00C91CFE">
      <w:pPr>
        <w:rPr>
          <w:rStyle w:val="Strong"/>
          <w:sz w:val="28"/>
          <w:szCs w:val="28"/>
        </w:rPr>
      </w:pPr>
      <w:r w:rsidRPr="00060BC6">
        <w:rPr>
          <w:rStyle w:val="Strong"/>
          <w:sz w:val="28"/>
          <w:szCs w:val="28"/>
        </w:rPr>
        <w:lastRenderedPageBreak/>
        <w:t>MILESTONES TO ACHIEVE DURING PITCH TIMELINE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060BC6" w14:paraId="7B2ECC96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1517689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277A5D29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1C54C5A3" w14:textId="69C9F890" w:rsidR="00060BC6" w:rsidRPr="000C1BF2" w:rsidRDefault="000C1BF2" w:rsidP="000C1BF2">
            <w:pPr>
              <w:pStyle w:val="ListParagraph"/>
              <w:numPr>
                <w:ilvl w:val="0"/>
                <w:numId w:val="16"/>
              </w:num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T</w:t>
            </w:r>
            <w:r w:rsidR="00060BC6" w:rsidRPr="000C1BF2">
              <w:rPr>
                <w:rStyle w:val="Strong"/>
                <w:b w:val="0"/>
                <w:bCs w:val="0"/>
              </w:rPr>
              <w:t>horough insights and analysis to understand the prospect’s opportunities</w:t>
            </w:r>
          </w:p>
        </w:tc>
      </w:tr>
      <w:tr w:rsidR="00060BC6" w14:paraId="19D354B9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927272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4D6B968B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337B3CAC" w14:textId="2A5AA764" w:rsidR="00060BC6" w:rsidRPr="000C1BF2" w:rsidRDefault="000C1BF2" w:rsidP="000C1BF2">
            <w:pPr>
              <w:pStyle w:val="ListParagraph"/>
              <w:numPr>
                <w:ilvl w:val="0"/>
                <w:numId w:val="16"/>
              </w:num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W</w:t>
            </w:r>
            <w:r w:rsidR="00060BC6" w:rsidRPr="000C1BF2">
              <w:rPr>
                <w:rStyle w:val="Strong"/>
                <w:b w:val="0"/>
                <w:bCs w:val="0"/>
              </w:rPr>
              <w:t>ell-defined strategy and narrative</w:t>
            </w:r>
          </w:p>
        </w:tc>
      </w:tr>
      <w:tr w:rsidR="00060BC6" w14:paraId="2171815A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191392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5B66068F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7416957B" w14:textId="173BF076" w:rsidR="00060BC6" w:rsidRPr="000C1BF2" w:rsidRDefault="000C1BF2" w:rsidP="000C1BF2">
            <w:pPr>
              <w:pStyle w:val="ListParagraph"/>
              <w:numPr>
                <w:ilvl w:val="0"/>
                <w:numId w:val="16"/>
              </w:num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S</w:t>
            </w:r>
            <w:r w:rsidR="00060BC6" w:rsidRPr="000C1BF2">
              <w:rPr>
                <w:rStyle w:val="Strong"/>
                <w:b w:val="0"/>
                <w:bCs w:val="0"/>
              </w:rPr>
              <w:t>trong proposal for delivery of the strategy</w:t>
            </w:r>
          </w:p>
        </w:tc>
      </w:tr>
      <w:tr w:rsidR="00060BC6" w14:paraId="60590596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2077244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1A7C224E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273CBE30" w14:textId="51321261" w:rsidR="00060BC6" w:rsidRPr="000C1BF2" w:rsidRDefault="000C1BF2" w:rsidP="000C1BF2">
            <w:pPr>
              <w:pStyle w:val="ListParagraph"/>
              <w:numPr>
                <w:ilvl w:val="0"/>
                <w:numId w:val="16"/>
              </w:num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F</w:t>
            </w:r>
            <w:r w:rsidR="00060BC6" w:rsidRPr="000C1BF2">
              <w:rPr>
                <w:rStyle w:val="Strong"/>
                <w:b w:val="0"/>
                <w:bCs w:val="0"/>
              </w:rPr>
              <w:t>orecasts and projected results</w:t>
            </w:r>
          </w:p>
        </w:tc>
      </w:tr>
      <w:tr w:rsidR="00060BC6" w14:paraId="5C6E2A5B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1966770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523836A4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519501AD" w14:textId="43CD0C5A" w:rsidR="00060BC6" w:rsidRPr="000C1BF2" w:rsidRDefault="000C1BF2" w:rsidP="000C1BF2">
            <w:pPr>
              <w:pStyle w:val="ListParagraph"/>
              <w:numPr>
                <w:ilvl w:val="0"/>
                <w:numId w:val="16"/>
              </w:numPr>
              <w:rPr>
                <w:rStyle w:val="Strong"/>
                <w:b w:val="0"/>
                <w:bCs w:val="0"/>
              </w:rPr>
            </w:pPr>
            <w:r w:rsidRPr="000C1BF2">
              <w:rPr>
                <w:rStyle w:val="Strong"/>
                <w:b w:val="0"/>
                <w:bCs w:val="0"/>
              </w:rPr>
              <w:t>R</w:t>
            </w:r>
            <w:r w:rsidR="00060BC6" w:rsidRPr="000C1BF2">
              <w:rPr>
                <w:rStyle w:val="Strong"/>
                <w:b w:val="0"/>
                <w:bCs w:val="0"/>
              </w:rPr>
              <w:t>elevant case studies to back up our experience</w:t>
            </w:r>
          </w:p>
        </w:tc>
      </w:tr>
      <w:tr w:rsidR="00060BC6" w14:paraId="7FCD5015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2131389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095BBD1A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1F725255" w14:textId="1570C10D" w:rsidR="00060BC6" w:rsidRPr="000C1BF2" w:rsidRDefault="000C1BF2" w:rsidP="000C1BF2">
            <w:pPr>
              <w:pStyle w:val="ListParagraph"/>
              <w:numPr>
                <w:ilvl w:val="0"/>
                <w:numId w:val="16"/>
              </w:num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S</w:t>
            </w:r>
            <w:r w:rsidR="00060BC6" w:rsidRPr="000C1BF2">
              <w:rPr>
                <w:rStyle w:val="Strong"/>
                <w:b w:val="0"/>
                <w:bCs w:val="0"/>
              </w:rPr>
              <w:t>ervice level needed to deliver the proposal</w:t>
            </w:r>
          </w:p>
        </w:tc>
      </w:tr>
      <w:tr w:rsidR="00060BC6" w14:paraId="443A522F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106713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0286213B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6EB5819D" w14:textId="57103760" w:rsidR="00060BC6" w:rsidRPr="000C1BF2" w:rsidRDefault="00060BC6" w:rsidP="000C1BF2">
            <w:pPr>
              <w:pStyle w:val="ListParagraph"/>
              <w:numPr>
                <w:ilvl w:val="0"/>
                <w:numId w:val="16"/>
              </w:numPr>
              <w:rPr>
                <w:rStyle w:val="Strong"/>
                <w:b w:val="0"/>
                <w:bCs w:val="0"/>
              </w:rPr>
            </w:pPr>
            <w:r w:rsidRPr="000C1BF2">
              <w:rPr>
                <w:rStyle w:val="Strong"/>
                <w:b w:val="0"/>
                <w:bCs w:val="0"/>
              </w:rPr>
              <w:t xml:space="preserve"> </w:t>
            </w:r>
            <w:r w:rsidR="000C1BF2">
              <w:rPr>
                <w:rStyle w:val="Strong"/>
                <w:b w:val="0"/>
                <w:bCs w:val="0"/>
              </w:rPr>
              <w:t>Various</w:t>
            </w:r>
            <w:r w:rsidRPr="000C1BF2">
              <w:rPr>
                <w:rStyle w:val="Strong"/>
                <w:b w:val="0"/>
                <w:bCs w:val="0"/>
              </w:rPr>
              <w:t xml:space="preserve"> pricing levels and options to deliver the proposal</w:t>
            </w:r>
          </w:p>
        </w:tc>
      </w:tr>
    </w:tbl>
    <w:p w14:paraId="37936BD6" w14:textId="77777777" w:rsidR="00060BC6" w:rsidRDefault="00060BC6" w:rsidP="00C91CFE">
      <w:pPr>
        <w:rPr>
          <w:rStyle w:val="Strong"/>
          <w:sz w:val="28"/>
          <w:szCs w:val="28"/>
        </w:rPr>
      </w:pPr>
    </w:p>
    <w:p w14:paraId="3AE7B645" w14:textId="4708CC53" w:rsidR="005570ED" w:rsidRDefault="00060BC6" w:rsidP="00C91CFE">
      <w:pPr>
        <w:rPr>
          <w:rStyle w:val="Strong"/>
          <w:sz w:val="28"/>
          <w:szCs w:val="28"/>
        </w:rPr>
      </w:pPr>
      <w:r w:rsidRPr="00060BC6">
        <w:rPr>
          <w:rStyle w:val="Strong"/>
          <w:sz w:val="28"/>
          <w:szCs w:val="28"/>
        </w:rPr>
        <w:t>QUALITY ASSURANCE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060BC6" w14:paraId="65435F73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1835295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25A72343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1800798A" w14:textId="4F62D4FC" w:rsidR="00060BC6" w:rsidRPr="00D277A7" w:rsidRDefault="008D0EBD" w:rsidP="005E3430">
            <w:pPr>
              <w:rPr>
                <w:rStyle w:val="Strong"/>
                <w:b w:val="0"/>
                <w:bCs w:val="0"/>
              </w:rPr>
            </w:pPr>
            <w:r w:rsidRPr="008D0EBD">
              <w:t xml:space="preserve">Practiced and timed presentation </w:t>
            </w:r>
          </w:p>
        </w:tc>
      </w:tr>
      <w:tr w:rsidR="00060BC6" w14:paraId="23E8C493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2134448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64B1A115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0D7D8876" w14:textId="1FE9B5B5" w:rsidR="00060BC6" w:rsidRPr="00561FA2" w:rsidRDefault="008D0EBD" w:rsidP="00D52149">
            <w:pPr>
              <w:rPr>
                <w:rStyle w:val="Strong"/>
                <w:b w:val="0"/>
                <w:bCs w:val="0"/>
              </w:rPr>
            </w:pPr>
            <w:r w:rsidRPr="008D0EBD">
              <w:t xml:space="preserve">Verified content with prospect </w:t>
            </w:r>
          </w:p>
        </w:tc>
      </w:tr>
      <w:tr w:rsidR="00060BC6" w14:paraId="5061CFB5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101881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33CA0D9A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69788A62" w14:textId="3C503B20" w:rsidR="00060BC6" w:rsidRPr="004B3233" w:rsidRDefault="004B3233" w:rsidP="004B3233">
            <w:pPr>
              <w:rPr>
                <w:rStyle w:val="Strong"/>
                <w:b w:val="0"/>
                <w:bCs w:val="0"/>
              </w:rPr>
            </w:pPr>
            <w:r w:rsidRPr="004B3233">
              <w:t>Feedback from objective person</w:t>
            </w:r>
          </w:p>
        </w:tc>
      </w:tr>
      <w:tr w:rsidR="00060BC6" w14:paraId="0C707EF3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1951972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536A2121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2985C8AE" w14:textId="2169A8F9" w:rsidR="00060BC6" w:rsidRPr="004B3233" w:rsidRDefault="004B3233" w:rsidP="004B3233">
            <w:pPr>
              <w:rPr>
                <w:rStyle w:val="Strong"/>
                <w:b w:val="0"/>
                <w:bCs w:val="0"/>
              </w:rPr>
            </w:pPr>
            <w:r w:rsidRPr="004B3233">
              <w:t>Vetted amount &amp; quality of content</w:t>
            </w:r>
          </w:p>
        </w:tc>
      </w:tr>
      <w:tr w:rsidR="00060BC6" w14:paraId="3198E10A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1188954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52C2EB8B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1AD32756" w14:textId="0BD394A3" w:rsidR="00060BC6" w:rsidRDefault="004B3233" w:rsidP="00D52149">
            <w:r w:rsidRPr="004B3233">
              <w:t>Checked spelling, design, flow &amp; storytelling</w:t>
            </w:r>
          </w:p>
        </w:tc>
      </w:tr>
    </w:tbl>
    <w:p w14:paraId="7FB46431" w14:textId="77777777" w:rsidR="005570ED" w:rsidRDefault="005570ED" w:rsidP="00C91CFE">
      <w:pPr>
        <w:rPr>
          <w:rStyle w:val="Strong"/>
          <w:sz w:val="28"/>
          <w:szCs w:val="28"/>
        </w:rPr>
      </w:pPr>
    </w:p>
    <w:p w14:paraId="0256D260" w14:textId="577F6DFF" w:rsidR="005570ED" w:rsidRDefault="00060BC6" w:rsidP="00C91CFE">
      <w:pPr>
        <w:rPr>
          <w:rStyle w:val="Strong"/>
          <w:sz w:val="28"/>
          <w:szCs w:val="28"/>
        </w:rPr>
      </w:pPr>
      <w:r w:rsidRPr="00060BC6">
        <w:rPr>
          <w:rStyle w:val="Strong"/>
          <w:sz w:val="28"/>
          <w:szCs w:val="28"/>
        </w:rPr>
        <w:t>AFTER PITCH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060BC6" w14:paraId="57ECCE92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1821768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24D29F85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3F3E6671" w14:textId="304A427A" w:rsidR="00060BC6" w:rsidRDefault="004B3233" w:rsidP="00D52149">
            <w:r>
              <w:t xml:space="preserve">Internal pitch team feedback </w:t>
            </w:r>
          </w:p>
        </w:tc>
      </w:tr>
      <w:tr w:rsidR="00060BC6" w14:paraId="7584C78B" w14:textId="77777777" w:rsidTr="00D52149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1866198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32BDA8DB" w14:textId="77777777" w:rsidR="00060BC6" w:rsidRDefault="00060BC6" w:rsidP="00D52149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3103B007" w14:textId="179E1092" w:rsidR="00060BC6" w:rsidRDefault="004B3233" w:rsidP="00D52149">
            <w:r>
              <w:t xml:space="preserve">Prospect feedback call </w:t>
            </w:r>
          </w:p>
        </w:tc>
      </w:tr>
    </w:tbl>
    <w:p w14:paraId="182D7A11" w14:textId="23B0AD61" w:rsidR="005570ED" w:rsidRDefault="005570ED" w:rsidP="00C91CFE">
      <w:pPr>
        <w:rPr>
          <w:rStyle w:val="Strong"/>
          <w:sz w:val="28"/>
          <w:szCs w:val="28"/>
        </w:rPr>
      </w:pPr>
    </w:p>
    <w:p w14:paraId="4BF8157D" w14:textId="075D3F8B" w:rsidR="005570ED" w:rsidRDefault="005570ED" w:rsidP="00C91CFE">
      <w:pPr>
        <w:rPr>
          <w:rStyle w:val="Strong"/>
          <w:sz w:val="28"/>
          <w:szCs w:val="28"/>
        </w:rPr>
      </w:pPr>
    </w:p>
    <w:p w14:paraId="7F360853" w14:textId="77777777" w:rsidR="006E2EF8" w:rsidRPr="006E2EF8" w:rsidRDefault="006E2EF8" w:rsidP="006E2EF8">
      <w:pPr>
        <w:rPr>
          <w:sz w:val="28"/>
          <w:szCs w:val="28"/>
        </w:rPr>
      </w:pPr>
    </w:p>
    <w:sectPr w:rsidR="006E2EF8" w:rsidRPr="006E2EF8" w:rsidSect="00D36AB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69ABB" w14:textId="77777777" w:rsidR="006F7AFC" w:rsidRDefault="006F7AFC" w:rsidP="004F3E72">
      <w:pPr>
        <w:spacing w:after="0" w:line="240" w:lineRule="auto"/>
      </w:pPr>
      <w:r>
        <w:separator/>
      </w:r>
    </w:p>
  </w:endnote>
  <w:endnote w:type="continuationSeparator" w:id="0">
    <w:p w14:paraId="0200C7F2" w14:textId="77777777" w:rsidR="006F7AFC" w:rsidRDefault="006F7AFC" w:rsidP="004F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7A390" w14:textId="3E50BE04" w:rsidR="004F3E72" w:rsidRDefault="004F3E7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96813C" wp14:editId="404C1D05">
              <wp:simplePos x="0" y="0"/>
              <wp:positionH relativeFrom="column">
                <wp:posOffset>-152400</wp:posOffset>
              </wp:positionH>
              <wp:positionV relativeFrom="paragraph">
                <wp:posOffset>135890</wp:posOffset>
              </wp:positionV>
              <wp:extent cx="66675" cy="552450"/>
              <wp:effectExtent l="0" t="0" r="952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675" cy="552450"/>
                      </a:xfrm>
                      <a:prstGeom prst="rect">
                        <a:avLst/>
                      </a:prstGeom>
                      <a:solidFill>
                        <a:srgbClr val="FFE60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35A6212" id="Rectangle 2" o:spid="_x0000_s1026" style="position:absolute;margin-left:-12pt;margin-top:10.7pt;width:5.25pt;height:43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" fillcolor="#ffe607" stroked="f" strokeweight="1pt"/>
          </w:pict>
        </mc:Fallback>
      </mc:AlternateContent>
    </w:r>
  </w:p>
  <w:p w14:paraId="74A5DF6B" w14:textId="68AC5AE3" w:rsidR="004F3E72" w:rsidRPr="004F3E72" w:rsidRDefault="004F3E72" w:rsidP="004F3E72">
    <w:pPr>
      <w:pStyle w:val="Footer"/>
      <w:rPr>
        <w:b/>
        <w:bCs/>
      </w:rPr>
    </w:pPr>
    <w:r w:rsidRPr="004F3E72">
      <w:rPr>
        <w:b/>
        <w:bCs/>
      </w:rPr>
      <w:t>Freia Muehlenbein</w:t>
    </w:r>
  </w:p>
  <w:p w14:paraId="3933BE98" w14:textId="412A040C" w:rsidR="004F3E72" w:rsidRPr="004F3E72" w:rsidRDefault="004F3E72">
    <w:pPr>
      <w:pStyle w:val="Footer"/>
      <w:rPr>
        <w:b/>
        <w:bCs/>
      </w:rPr>
    </w:pPr>
    <w:r w:rsidRPr="004F3E72">
      <w:rPr>
        <w:b/>
        <w:bCs/>
      </w:rPr>
      <w:t>Be Reyt Agency Advisory</w:t>
    </w:r>
  </w:p>
  <w:p w14:paraId="03EA21B2" w14:textId="11905227" w:rsidR="004F3E72" w:rsidRPr="004F3E72" w:rsidRDefault="004F3E72">
    <w:pPr>
      <w:pStyle w:val="Footer"/>
      <w:rPr>
        <w:b/>
        <w:bCs/>
      </w:rPr>
    </w:pPr>
    <w:r w:rsidRPr="004F3E72">
      <w:rPr>
        <w:b/>
        <w:bCs/>
      </w:rPr>
      <w:t>www.be-reyt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C84DD" w14:textId="77777777" w:rsidR="006F7AFC" w:rsidRDefault="006F7AFC" w:rsidP="004F3E72">
      <w:pPr>
        <w:spacing w:after="0" w:line="240" w:lineRule="auto"/>
      </w:pPr>
      <w:r>
        <w:separator/>
      </w:r>
    </w:p>
  </w:footnote>
  <w:footnote w:type="continuationSeparator" w:id="0">
    <w:p w14:paraId="122B2EE2" w14:textId="77777777" w:rsidR="006F7AFC" w:rsidRDefault="006F7AFC" w:rsidP="004F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9FBF1" w14:textId="60D0678D" w:rsidR="004F3E72" w:rsidRDefault="004F3E72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5D5DA024" wp14:editId="0D9FCA1F">
          <wp:simplePos x="0" y="0"/>
          <wp:positionH relativeFrom="leftMargin">
            <wp:posOffset>152400</wp:posOffset>
          </wp:positionH>
          <wp:positionV relativeFrom="paragraph">
            <wp:posOffset>-335280</wp:posOffset>
          </wp:positionV>
          <wp:extent cx="884555" cy="695325"/>
          <wp:effectExtent l="0" t="0" r="0" b="9525"/>
          <wp:wrapTight wrapText="bothSides">
            <wp:wrapPolygon edited="0">
              <wp:start x="0" y="0"/>
              <wp:lineTo x="0" y="21304"/>
              <wp:lineTo x="20933" y="21304"/>
              <wp:lineTo x="20933" y="0"/>
              <wp:lineTo x="0" y="0"/>
            </wp:wrapPolygon>
          </wp:wrapTight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606" t="14104" r="36329" b="16045"/>
                  <a:stretch/>
                </pic:blipFill>
                <pic:spPr bwMode="auto">
                  <a:xfrm>
                    <a:off x="0" y="0"/>
                    <a:ext cx="884555" cy="6953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94D86"/>
    <w:multiLevelType w:val="hybridMultilevel"/>
    <w:tmpl w:val="CB8433F2"/>
    <w:lvl w:ilvl="0" w:tplc="415613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2C0EC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AD20B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661E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2F491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BC8BB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A5EAC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C8A1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8F61D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5247455"/>
    <w:multiLevelType w:val="hybridMultilevel"/>
    <w:tmpl w:val="7F30BC4E"/>
    <w:lvl w:ilvl="0" w:tplc="8CC296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F9C98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C4E6A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1E0C4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0F0F4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AFA23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AC81B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5C45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482D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55A0EC3"/>
    <w:multiLevelType w:val="hybridMultilevel"/>
    <w:tmpl w:val="1DAA50FA"/>
    <w:lvl w:ilvl="0" w:tplc="F33281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15A03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6FC02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3B22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7502F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C46A1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54A25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22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E2A79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8956484"/>
    <w:multiLevelType w:val="hybridMultilevel"/>
    <w:tmpl w:val="B90204C0"/>
    <w:lvl w:ilvl="0" w:tplc="75CA32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F94CA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6D8A8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1D24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4ACF6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6B41F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FE9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0A74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2A27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0677F5D"/>
    <w:multiLevelType w:val="hybridMultilevel"/>
    <w:tmpl w:val="BD003724"/>
    <w:lvl w:ilvl="0" w:tplc="C0F619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EE20F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C2C43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7DAA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B0884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2B6E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78870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372B9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484D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3EF74C1"/>
    <w:multiLevelType w:val="hybridMultilevel"/>
    <w:tmpl w:val="D02A8964"/>
    <w:lvl w:ilvl="0" w:tplc="3BC2FB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1231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42062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4EE80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418CC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2421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AFAB8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95A61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59E97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1A6143"/>
    <w:multiLevelType w:val="hybridMultilevel"/>
    <w:tmpl w:val="31D62E62"/>
    <w:lvl w:ilvl="0" w:tplc="C1A691CE">
      <w:start w:val="1"/>
      <w:numFmt w:val="bullet"/>
      <w:lvlText w:val="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8046994" w:tentative="1">
      <w:start w:val="1"/>
      <w:numFmt w:val="bullet"/>
      <w:lvlText w:val="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D2C0B4E" w:tentative="1">
      <w:start w:val="1"/>
      <w:numFmt w:val="bullet"/>
      <w:lvlText w:val="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4C08062" w:tentative="1">
      <w:start w:val="1"/>
      <w:numFmt w:val="bullet"/>
      <w:lvlText w:val="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EB6F672" w:tentative="1">
      <w:start w:val="1"/>
      <w:numFmt w:val="bullet"/>
      <w:lvlText w:val="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5961422" w:tentative="1">
      <w:start w:val="1"/>
      <w:numFmt w:val="bullet"/>
      <w:lvlText w:val="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93809EA" w:tentative="1">
      <w:start w:val="1"/>
      <w:numFmt w:val="bullet"/>
      <w:lvlText w:val="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B788520" w:tentative="1">
      <w:start w:val="1"/>
      <w:numFmt w:val="bullet"/>
      <w:lvlText w:val="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C02FA94" w:tentative="1">
      <w:start w:val="1"/>
      <w:numFmt w:val="bullet"/>
      <w:lvlText w:val="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1C38391C"/>
    <w:multiLevelType w:val="hybridMultilevel"/>
    <w:tmpl w:val="5D806848"/>
    <w:lvl w:ilvl="0" w:tplc="0F00F1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8EB1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BB06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D22AC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4FE6E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67692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1EEC3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92AD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D8A0F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8C30C01"/>
    <w:multiLevelType w:val="hybridMultilevel"/>
    <w:tmpl w:val="7A4AE0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CF6FCE"/>
    <w:multiLevelType w:val="hybridMultilevel"/>
    <w:tmpl w:val="F3EA01AA"/>
    <w:lvl w:ilvl="0" w:tplc="44D641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546B2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1E1C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7E09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2322A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08293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AE88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2120E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0D890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59B4879"/>
    <w:multiLevelType w:val="hybridMultilevel"/>
    <w:tmpl w:val="36CA3F9C"/>
    <w:lvl w:ilvl="0" w:tplc="C45EC9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B0A69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46FC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B484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9063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01C55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A4A06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57A82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8561D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3AA2131F"/>
    <w:multiLevelType w:val="hybridMultilevel"/>
    <w:tmpl w:val="92BE1CEC"/>
    <w:lvl w:ilvl="0" w:tplc="0602C7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04273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20486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79C54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AEE5E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2AE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C8607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6EE30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A20A9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434B6751"/>
    <w:multiLevelType w:val="hybridMultilevel"/>
    <w:tmpl w:val="BD52ACEE"/>
    <w:lvl w:ilvl="0" w:tplc="9D1A66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656C5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9E89F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F12FC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C0AC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5FCA2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57CDB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B5072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7F2A5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4729350B"/>
    <w:multiLevelType w:val="hybridMultilevel"/>
    <w:tmpl w:val="9724AC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8C1828"/>
    <w:multiLevelType w:val="multilevel"/>
    <w:tmpl w:val="00E80A2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color w:val="ED7D31" w:themeColor="accent2"/>
        <w:u w:color="4472C4" w:themeColor="accent1"/>
      </w:rPr>
    </w:lvl>
    <w:lvl w:ilvl="1">
      <w:start w:val="1"/>
      <w:numFmt w:val="lowerLetter"/>
      <w:pStyle w:val="ListNumber2"/>
      <w:lvlText w:val="%2."/>
      <w:lvlJc w:val="left"/>
      <w:pPr>
        <w:ind w:left="360" w:hanging="360"/>
      </w:pPr>
      <w:rPr>
        <w:rFonts w:hint="default"/>
        <w:color w:val="ED7D31" w:themeColor="accent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AD7479"/>
    <w:multiLevelType w:val="hybridMultilevel"/>
    <w:tmpl w:val="40A08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C2BCB"/>
    <w:multiLevelType w:val="hybridMultilevel"/>
    <w:tmpl w:val="9F6ED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B0831"/>
    <w:multiLevelType w:val="hybridMultilevel"/>
    <w:tmpl w:val="ED9CF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11DCB"/>
    <w:multiLevelType w:val="hybridMultilevel"/>
    <w:tmpl w:val="54D626CC"/>
    <w:lvl w:ilvl="0" w:tplc="BF26B6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F28FF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C2FD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6E0A9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FB478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F074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56A8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17079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F385D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670E63DE"/>
    <w:multiLevelType w:val="hybridMultilevel"/>
    <w:tmpl w:val="39AC06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2D1003"/>
    <w:multiLevelType w:val="hybridMultilevel"/>
    <w:tmpl w:val="D542D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7654C6"/>
    <w:multiLevelType w:val="hybridMultilevel"/>
    <w:tmpl w:val="DEA61FA0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6BC5286"/>
    <w:multiLevelType w:val="hybridMultilevel"/>
    <w:tmpl w:val="990A8F6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15"/>
  </w:num>
  <w:num w:numId="5">
    <w:abstractNumId w:val="13"/>
  </w:num>
  <w:num w:numId="6">
    <w:abstractNumId w:val="21"/>
  </w:num>
  <w:num w:numId="7">
    <w:abstractNumId w:val="8"/>
  </w:num>
  <w:num w:numId="8">
    <w:abstractNumId w:val="9"/>
  </w:num>
  <w:num w:numId="9">
    <w:abstractNumId w:val="10"/>
  </w:num>
  <w:num w:numId="10">
    <w:abstractNumId w:val="11"/>
  </w:num>
  <w:num w:numId="11">
    <w:abstractNumId w:val="0"/>
  </w:num>
  <w:num w:numId="12">
    <w:abstractNumId w:val="5"/>
  </w:num>
  <w:num w:numId="13">
    <w:abstractNumId w:val="1"/>
  </w:num>
  <w:num w:numId="14">
    <w:abstractNumId w:val="4"/>
  </w:num>
  <w:num w:numId="15">
    <w:abstractNumId w:val="2"/>
  </w:num>
  <w:num w:numId="1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tjAzNDC3NDQwMDVV0lEKTi0uzszPAymwrAUAim9wKCwAAAA="/>
  </w:docVars>
  <w:rsids>
    <w:rsidRoot w:val="004F3E72"/>
    <w:rsid w:val="00014ADE"/>
    <w:rsid w:val="000220DC"/>
    <w:rsid w:val="00023901"/>
    <w:rsid w:val="00024DDB"/>
    <w:rsid w:val="00045354"/>
    <w:rsid w:val="00046BAD"/>
    <w:rsid w:val="00055564"/>
    <w:rsid w:val="0005778B"/>
    <w:rsid w:val="00060BC6"/>
    <w:rsid w:val="000749E5"/>
    <w:rsid w:val="000869E1"/>
    <w:rsid w:val="00094E86"/>
    <w:rsid w:val="000A4971"/>
    <w:rsid w:val="000C1BF2"/>
    <w:rsid w:val="000E4255"/>
    <w:rsid w:val="000E711B"/>
    <w:rsid w:val="00154E37"/>
    <w:rsid w:val="00155F7C"/>
    <w:rsid w:val="00160C07"/>
    <w:rsid w:val="001612A2"/>
    <w:rsid w:val="00176637"/>
    <w:rsid w:val="00180B6F"/>
    <w:rsid w:val="001812D6"/>
    <w:rsid w:val="00183BF8"/>
    <w:rsid w:val="001C0950"/>
    <w:rsid w:val="001E5341"/>
    <w:rsid w:val="001F16B1"/>
    <w:rsid w:val="001F7F86"/>
    <w:rsid w:val="00225538"/>
    <w:rsid w:val="002579D2"/>
    <w:rsid w:val="00273109"/>
    <w:rsid w:val="0027357D"/>
    <w:rsid w:val="002B132C"/>
    <w:rsid w:val="002C4A87"/>
    <w:rsid w:val="00356D34"/>
    <w:rsid w:val="00384F09"/>
    <w:rsid w:val="003933FF"/>
    <w:rsid w:val="003D4005"/>
    <w:rsid w:val="003E0D17"/>
    <w:rsid w:val="00445EF0"/>
    <w:rsid w:val="00471366"/>
    <w:rsid w:val="004716AB"/>
    <w:rsid w:val="004A257F"/>
    <w:rsid w:val="004A645D"/>
    <w:rsid w:val="004A6F90"/>
    <w:rsid w:val="004B3233"/>
    <w:rsid w:val="004F3E72"/>
    <w:rsid w:val="00511CDF"/>
    <w:rsid w:val="00520C93"/>
    <w:rsid w:val="005570ED"/>
    <w:rsid w:val="00561A63"/>
    <w:rsid w:val="00561FA2"/>
    <w:rsid w:val="005807ED"/>
    <w:rsid w:val="00587383"/>
    <w:rsid w:val="005B75B9"/>
    <w:rsid w:val="005C4DD9"/>
    <w:rsid w:val="005D5286"/>
    <w:rsid w:val="005E2C7C"/>
    <w:rsid w:val="005E3430"/>
    <w:rsid w:val="006037C9"/>
    <w:rsid w:val="00613B82"/>
    <w:rsid w:val="0062799A"/>
    <w:rsid w:val="00696BC2"/>
    <w:rsid w:val="006B4C8E"/>
    <w:rsid w:val="006B4FDE"/>
    <w:rsid w:val="006E2EF8"/>
    <w:rsid w:val="006E5066"/>
    <w:rsid w:val="006E6122"/>
    <w:rsid w:val="006E7BF3"/>
    <w:rsid w:val="006F7AFC"/>
    <w:rsid w:val="00702766"/>
    <w:rsid w:val="00707989"/>
    <w:rsid w:val="00712FF7"/>
    <w:rsid w:val="007346C7"/>
    <w:rsid w:val="0077266B"/>
    <w:rsid w:val="00793C7A"/>
    <w:rsid w:val="007A0075"/>
    <w:rsid w:val="007A0B73"/>
    <w:rsid w:val="007E1594"/>
    <w:rsid w:val="0081613D"/>
    <w:rsid w:val="00842AEE"/>
    <w:rsid w:val="00843868"/>
    <w:rsid w:val="0084422F"/>
    <w:rsid w:val="00865487"/>
    <w:rsid w:val="00872F5E"/>
    <w:rsid w:val="008A7DE3"/>
    <w:rsid w:val="008D0EBD"/>
    <w:rsid w:val="00932658"/>
    <w:rsid w:val="00955E6A"/>
    <w:rsid w:val="0096575B"/>
    <w:rsid w:val="00970638"/>
    <w:rsid w:val="00973451"/>
    <w:rsid w:val="00996B8D"/>
    <w:rsid w:val="009B4F5B"/>
    <w:rsid w:val="009C21A8"/>
    <w:rsid w:val="009C47F9"/>
    <w:rsid w:val="009D4965"/>
    <w:rsid w:val="009F0FAA"/>
    <w:rsid w:val="009F5F74"/>
    <w:rsid w:val="00A36CF7"/>
    <w:rsid w:val="00A63C81"/>
    <w:rsid w:val="00AC0016"/>
    <w:rsid w:val="00AC162A"/>
    <w:rsid w:val="00AD3299"/>
    <w:rsid w:val="00AF77C3"/>
    <w:rsid w:val="00B4161C"/>
    <w:rsid w:val="00B63926"/>
    <w:rsid w:val="00B745F5"/>
    <w:rsid w:val="00B94DCF"/>
    <w:rsid w:val="00B96F35"/>
    <w:rsid w:val="00BA0F7C"/>
    <w:rsid w:val="00BD7253"/>
    <w:rsid w:val="00C02FEC"/>
    <w:rsid w:val="00C0347F"/>
    <w:rsid w:val="00C3629A"/>
    <w:rsid w:val="00C37C30"/>
    <w:rsid w:val="00C460DC"/>
    <w:rsid w:val="00C51C87"/>
    <w:rsid w:val="00C639D4"/>
    <w:rsid w:val="00C67D74"/>
    <w:rsid w:val="00C70617"/>
    <w:rsid w:val="00C74916"/>
    <w:rsid w:val="00C83B2F"/>
    <w:rsid w:val="00C91CFE"/>
    <w:rsid w:val="00CA0183"/>
    <w:rsid w:val="00CA10CE"/>
    <w:rsid w:val="00CE0503"/>
    <w:rsid w:val="00CF2280"/>
    <w:rsid w:val="00D277A7"/>
    <w:rsid w:val="00D36AB6"/>
    <w:rsid w:val="00D53D0F"/>
    <w:rsid w:val="00D91F1B"/>
    <w:rsid w:val="00DA2EF6"/>
    <w:rsid w:val="00DC1509"/>
    <w:rsid w:val="00DC475E"/>
    <w:rsid w:val="00E25B88"/>
    <w:rsid w:val="00E27701"/>
    <w:rsid w:val="00E51729"/>
    <w:rsid w:val="00E5707B"/>
    <w:rsid w:val="00E805E2"/>
    <w:rsid w:val="00E85BDF"/>
    <w:rsid w:val="00EC6058"/>
    <w:rsid w:val="00EE1882"/>
    <w:rsid w:val="00EF0F0E"/>
    <w:rsid w:val="00F01D24"/>
    <w:rsid w:val="00F05ADB"/>
    <w:rsid w:val="00F4696C"/>
    <w:rsid w:val="00F756F4"/>
    <w:rsid w:val="00F979DA"/>
    <w:rsid w:val="00FA5C10"/>
    <w:rsid w:val="00FC2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FAE166"/>
  <w15:chartTrackingRefBased/>
  <w15:docId w15:val="{E6FA83EF-0735-4BAA-83E3-37C59076A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CFE"/>
  </w:style>
  <w:style w:type="paragraph" w:styleId="Heading1">
    <w:name w:val="heading 1"/>
    <w:basedOn w:val="Normal"/>
    <w:next w:val="Normal"/>
    <w:link w:val="Heading1Char"/>
    <w:uiPriority w:val="9"/>
    <w:qFormat/>
    <w:rsid w:val="002579D2"/>
    <w:pPr>
      <w:keepNext/>
      <w:keepLines/>
      <w:pBdr>
        <w:bottom w:val="single" w:sz="24" w:space="4" w:color="4472C4" w:themeColor="accent1"/>
      </w:pBdr>
      <w:spacing w:before="360" w:after="120" w:line="288" w:lineRule="auto"/>
      <w:outlineLvl w:val="0"/>
    </w:pPr>
    <w:rPr>
      <w:rFonts w:asciiTheme="majorHAnsi" w:eastAsiaTheme="majorEastAsia" w:hAnsiTheme="majorHAnsi" w:cstheme="majorBidi"/>
      <w:b/>
      <w:color w:val="ED7D31" w:themeColor="accent2"/>
      <w:sz w:val="36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E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3E72"/>
  </w:style>
  <w:style w:type="paragraph" w:styleId="Footer">
    <w:name w:val="footer"/>
    <w:basedOn w:val="Normal"/>
    <w:link w:val="FooterChar"/>
    <w:uiPriority w:val="99"/>
    <w:unhideWhenUsed/>
    <w:rsid w:val="004F3E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3E72"/>
  </w:style>
  <w:style w:type="table" w:styleId="TableGrid">
    <w:name w:val="Table Grid"/>
    <w:basedOn w:val="TableNormal"/>
    <w:uiPriority w:val="39"/>
    <w:rsid w:val="003E0D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79D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85BD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579D2"/>
    <w:rPr>
      <w:rFonts w:asciiTheme="majorHAnsi" w:eastAsiaTheme="majorEastAsia" w:hAnsiTheme="majorHAnsi" w:cstheme="majorBidi"/>
      <w:b/>
      <w:color w:val="ED7D31" w:themeColor="accent2"/>
      <w:sz w:val="36"/>
      <w:szCs w:val="32"/>
      <w:lang w:val="en-US"/>
    </w:rPr>
  </w:style>
  <w:style w:type="paragraph" w:styleId="ListNumber">
    <w:name w:val="List Number"/>
    <w:basedOn w:val="Normal"/>
    <w:uiPriority w:val="99"/>
    <w:rsid w:val="002579D2"/>
    <w:pPr>
      <w:numPr>
        <w:numId w:val="1"/>
      </w:numPr>
      <w:spacing w:after="120" w:line="276" w:lineRule="auto"/>
    </w:pPr>
    <w:rPr>
      <w:color w:val="595959" w:themeColor="text1" w:themeTint="A6"/>
      <w:sz w:val="24"/>
      <w:lang w:val="en-US"/>
    </w:rPr>
  </w:style>
  <w:style w:type="paragraph" w:styleId="ListNumber2">
    <w:name w:val="List Number 2"/>
    <w:basedOn w:val="Normal"/>
    <w:uiPriority w:val="99"/>
    <w:rsid w:val="002579D2"/>
    <w:pPr>
      <w:numPr>
        <w:ilvl w:val="1"/>
        <w:numId w:val="1"/>
      </w:numPr>
      <w:spacing w:after="120" w:line="271" w:lineRule="auto"/>
    </w:pPr>
    <w:rPr>
      <w:color w:val="595959" w:themeColor="text1" w:themeTint="A6"/>
      <w:sz w:val="24"/>
      <w:lang w:val="en-US"/>
    </w:rPr>
  </w:style>
  <w:style w:type="paragraph" w:customStyle="1" w:styleId="Checkbox">
    <w:name w:val="Checkbox"/>
    <w:basedOn w:val="Normal"/>
    <w:qFormat/>
    <w:rsid w:val="002579D2"/>
    <w:pPr>
      <w:spacing w:after="0" w:line="288" w:lineRule="auto"/>
    </w:pPr>
    <w:rPr>
      <w:color w:val="595959" w:themeColor="text1" w:themeTint="A6"/>
      <w:sz w:val="24"/>
      <w:lang w:val="en-US"/>
    </w:rPr>
  </w:style>
  <w:style w:type="table" w:styleId="ListTable3-Accent4">
    <w:name w:val="List Table 3 Accent 4"/>
    <w:basedOn w:val="TableNormal"/>
    <w:uiPriority w:val="48"/>
    <w:rsid w:val="00B4161C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63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399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9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571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5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60434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10209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5457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39425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0228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50796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0695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3126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3309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5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6907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8930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9721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1076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22830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1471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465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20780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2254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70903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67793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5175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2032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5757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7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467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08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77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3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36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91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1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0483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9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53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2259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850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1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49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14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1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253</Words>
  <Characters>1447</Characters>
  <Application>Microsoft Office Word</Application>
  <DocSecurity>0</DocSecurity>
  <Lines>12</Lines>
  <Paragraphs>3</Paragraphs>
  <ScaleCrop>false</ScaleCrop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ia Muehlenbein</dc:creator>
  <cp:keywords/>
  <dc:description/>
  <cp:lastModifiedBy>Freia Muehlenbein</cp:lastModifiedBy>
  <cp:revision>144</cp:revision>
  <dcterms:created xsi:type="dcterms:W3CDTF">2022-03-07T14:30:00Z</dcterms:created>
  <dcterms:modified xsi:type="dcterms:W3CDTF">2022-04-04T08:27:00Z</dcterms:modified>
</cp:coreProperties>
</file>